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F3" w14:textId="5A0C93F1" w:rsidR="00347D36" w:rsidRPr="0012624E" w:rsidRDefault="00CE1DF9" w:rsidP="005E586C">
      <w:pPr>
        <w:ind w:right="51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t>RECURSOS DISPONIBLES</w:t>
      </w:r>
      <w:r w:rsidR="00347D36" w:rsidRPr="0012624E">
        <w:rPr>
          <w:rFonts w:ascii="Verdana" w:hAnsi="Verdana"/>
          <w:b/>
          <w:sz w:val="20"/>
          <w:lang w:val="es-ES_tradnl"/>
        </w:rPr>
        <w:t xml:space="preserve">:  </w:t>
      </w:r>
    </w:p>
    <w:p w14:paraId="6B4C05F4" w14:textId="28AF9E26" w:rsidR="00B71CBA" w:rsidRPr="0012624E" w:rsidRDefault="00B71CBA" w:rsidP="00347D36">
      <w:pPr>
        <w:tabs>
          <w:tab w:val="left" w:pos="0"/>
        </w:tabs>
        <w:jc w:val="both"/>
        <w:rPr>
          <w:rFonts w:ascii="Verdana" w:hAnsi="Verdana"/>
          <w:sz w:val="20"/>
          <w:lang w:val="es-ES_tradnl"/>
        </w:rPr>
      </w:pPr>
    </w:p>
    <w:p w14:paraId="6ACA57B8" w14:textId="1D8BE664" w:rsidR="00CE1DF9" w:rsidRDefault="00CE1DF9" w:rsidP="00E94F57">
      <w:pPr>
        <w:ind w:right="147"/>
        <w:jc w:val="both"/>
        <w:rPr>
          <w:rFonts w:ascii="Verdana" w:hAnsi="Verdana"/>
          <w:sz w:val="20"/>
          <w:lang w:val="es-ES_tradnl"/>
        </w:rPr>
      </w:pPr>
      <w:r>
        <w:rPr>
          <w:rFonts w:ascii="Verdana" w:hAnsi="Verdana"/>
          <w:sz w:val="20"/>
          <w:lang w:val="es-ES_tradnl"/>
        </w:rPr>
        <w:t>Incluya en esta sección</w:t>
      </w:r>
      <w:r w:rsidRPr="000E016E">
        <w:rPr>
          <w:rFonts w:ascii="Verdana" w:hAnsi="Verdana"/>
          <w:sz w:val="20"/>
          <w:lang w:val="es-ES_tradnl"/>
        </w:rPr>
        <w:t xml:space="preserve"> </w:t>
      </w:r>
      <w:r>
        <w:rPr>
          <w:rFonts w:ascii="Verdana" w:hAnsi="Verdana"/>
          <w:sz w:val="20"/>
          <w:lang w:val="es-ES_tradnl"/>
        </w:rPr>
        <w:t xml:space="preserve">todos los </w:t>
      </w:r>
      <w:r w:rsidR="007B73A9">
        <w:rPr>
          <w:rFonts w:ascii="Verdana" w:hAnsi="Verdana"/>
          <w:spacing w:val="-3"/>
          <w:sz w:val="20"/>
          <w:lang w:val="es-ES_tradnl"/>
        </w:rPr>
        <w:t>recursos y medios que compromete</w:t>
      </w:r>
      <w:r w:rsidR="00D56956">
        <w:rPr>
          <w:rFonts w:ascii="Verdana" w:hAnsi="Verdana"/>
          <w:spacing w:val="-3"/>
          <w:sz w:val="20"/>
          <w:lang w:val="es-ES_tradnl"/>
        </w:rPr>
        <w:t>(n)</w:t>
      </w:r>
      <w:r w:rsidR="007B73A9">
        <w:rPr>
          <w:rFonts w:ascii="Verdana" w:hAnsi="Verdana"/>
          <w:spacing w:val="-3"/>
          <w:sz w:val="20"/>
          <w:lang w:val="es-ES_tradnl"/>
        </w:rPr>
        <w:t xml:space="preserve"> la</w:t>
      </w:r>
      <w:r w:rsidR="00D56956">
        <w:rPr>
          <w:rFonts w:ascii="Verdana" w:hAnsi="Verdana"/>
          <w:spacing w:val="-3"/>
          <w:sz w:val="20"/>
          <w:lang w:val="es-ES_tradnl"/>
        </w:rPr>
        <w:t>(s)</w:t>
      </w:r>
      <w:r w:rsidR="007B73A9">
        <w:rPr>
          <w:rFonts w:ascii="Verdana" w:hAnsi="Verdana"/>
          <w:spacing w:val="-3"/>
          <w:sz w:val="20"/>
          <w:lang w:val="es-ES_tradnl"/>
        </w:rPr>
        <w:t xml:space="preserve"> Institución</w:t>
      </w:r>
      <w:r w:rsidR="00D56956">
        <w:rPr>
          <w:rFonts w:ascii="Verdana" w:hAnsi="Verdana"/>
          <w:spacing w:val="-3"/>
          <w:sz w:val="20"/>
          <w:lang w:val="es-ES_tradnl"/>
        </w:rPr>
        <w:t>(es)</w:t>
      </w:r>
      <w:r w:rsidR="007B73A9">
        <w:rPr>
          <w:rFonts w:ascii="Verdana" w:hAnsi="Verdana"/>
          <w:spacing w:val="-3"/>
          <w:sz w:val="20"/>
          <w:lang w:val="es-ES_tradnl"/>
        </w:rPr>
        <w:t xml:space="preserve"> Patrocinante</w:t>
      </w:r>
      <w:r w:rsidR="00D56956">
        <w:rPr>
          <w:rFonts w:ascii="Verdana" w:hAnsi="Verdana"/>
          <w:spacing w:val="-3"/>
          <w:sz w:val="20"/>
          <w:lang w:val="es-ES_tradnl"/>
        </w:rPr>
        <w:t>(s)</w:t>
      </w:r>
      <w:r w:rsidR="007B73A9">
        <w:rPr>
          <w:rFonts w:ascii="Verdana" w:hAnsi="Verdana"/>
          <w:spacing w:val="-3"/>
          <w:sz w:val="20"/>
          <w:lang w:val="es-ES_tradnl"/>
        </w:rPr>
        <w:t xml:space="preserve"> para el adecuado desarrollo de la Investigación.</w:t>
      </w:r>
    </w:p>
    <w:p w14:paraId="0F89C9C5" w14:textId="37CA667B" w:rsidR="00C144FA" w:rsidRPr="00CE1DF9" w:rsidRDefault="00C144FA" w:rsidP="00E94F57">
      <w:pPr>
        <w:ind w:right="147"/>
        <w:jc w:val="both"/>
        <w:rPr>
          <w:rFonts w:ascii="Verdana" w:hAnsi="Verdana"/>
          <w:sz w:val="20"/>
          <w:lang w:val="es-ES_tradnl"/>
        </w:rPr>
      </w:pPr>
      <w:r w:rsidRPr="0012624E">
        <w:rPr>
          <w:rFonts w:ascii="Verdana" w:hAnsi="Verdana"/>
          <w:sz w:val="20"/>
          <w:lang w:val="es-ES_tradnl"/>
        </w:rPr>
        <w:t>(</w:t>
      </w:r>
      <w:r w:rsidR="00E8348D" w:rsidRPr="00505F9E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="00E8348D"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="00E8348D" w:rsidRPr="00505F9E">
        <w:rPr>
          <w:rFonts w:ascii="Verdana" w:hAnsi="Verdana"/>
          <w:sz w:val="20"/>
          <w:lang w:val="es-ES_tradnl"/>
        </w:rPr>
        <w:t xml:space="preserve"> tamaño 10 o similar</w:t>
      </w:r>
      <w:r w:rsidRPr="0012624E">
        <w:rPr>
          <w:rFonts w:ascii="Verdana" w:hAnsi="Verdana"/>
          <w:sz w:val="20"/>
          <w:lang w:val="es-ES_tradnl"/>
        </w:rPr>
        <w:t>)</w:t>
      </w:r>
    </w:p>
    <w:p w14:paraId="7D93EE36" w14:textId="28167A01" w:rsidR="0012624E" w:rsidRPr="0012624E" w:rsidRDefault="0012624E" w:rsidP="00E94F57">
      <w:pPr>
        <w:ind w:right="147"/>
        <w:jc w:val="both"/>
        <w:rPr>
          <w:rFonts w:ascii="Verdana" w:hAnsi="Verdana"/>
          <w:sz w:val="20"/>
          <w:lang w:val="es-ES_tradnl"/>
        </w:rPr>
      </w:pPr>
    </w:p>
    <w:p w14:paraId="0861ACD5" w14:textId="5BCE0DBC" w:rsidR="007B73A9" w:rsidRDefault="007B73A9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AF1BDDE" w14:textId="770D9595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F306E36" w14:textId="6000FBD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0CA2200" w14:textId="05872B0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D89600A" w14:textId="0A362C9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B593EDF" w14:textId="09CDDCB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9980017" w14:textId="17483605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484D121E" w14:textId="4FBCDA7F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B170C8F" w14:textId="5E499C4B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48FDDAFD" w14:textId="4DC6EB69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6341EA44" w14:textId="72C52BB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12ACC5F" w14:textId="31EF17AD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C6C2668" w14:textId="1C0A4677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13DFF2C" w14:textId="527320D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8236CA9" w14:textId="77777777" w:rsidR="005A0C63" w:rsidRDefault="005A0C6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5A0C63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B0AC9" w14:textId="77777777" w:rsidR="009C4F01" w:rsidRDefault="009C4F01">
      <w:r>
        <w:separator/>
      </w:r>
    </w:p>
  </w:endnote>
  <w:endnote w:type="continuationSeparator" w:id="0">
    <w:p w14:paraId="50EB88BA" w14:textId="77777777" w:rsidR="009C4F01" w:rsidRDefault="009C4F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3" w14:textId="13EF81E0" w:rsidR="005E586C" w:rsidRPr="002E4CFB" w:rsidRDefault="007D72A7" w:rsidP="00541C6D">
    <w:pPr>
      <w:pStyle w:val="Piedepgina"/>
      <w:pBdr>
        <w:top w:val="none" w:sz="0" w:space="0" w:color="auto"/>
      </w:pBdr>
      <w:jc w:val="left"/>
    </w:pPr>
    <w:r>
      <w:t>Concurso de Proyectos Regular 202</w:t>
    </w:r>
    <w:r w:rsidR="005A0C63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4" w14:textId="65D60E5E" w:rsidR="005E586C" w:rsidRDefault="007D72A7" w:rsidP="005A0C63">
    <w:pPr>
      <w:pStyle w:val="Piedepgina"/>
      <w:pBdr>
        <w:top w:val="none" w:sz="0" w:space="0" w:color="auto"/>
      </w:pBdr>
    </w:pPr>
    <w:r>
      <w:t xml:space="preserve">Concurso </w:t>
    </w:r>
    <w:r w:rsidR="002B2513">
      <w:t xml:space="preserve">Nacional </w:t>
    </w:r>
    <w:r>
      <w:t xml:space="preserve">de Proyectos </w:t>
    </w:r>
    <w:proofErr w:type="spellStart"/>
    <w:r w:rsidR="002B2513">
      <w:t>Fondecyt</w:t>
    </w:r>
    <w:proofErr w:type="spellEnd"/>
    <w:r w:rsidR="002B2513">
      <w:t xml:space="preserve"> </w:t>
    </w:r>
    <w:r>
      <w:t>Regular 202</w:t>
    </w:r>
    <w:r w:rsidR="005A0C63">
      <w:t>3</w:t>
    </w:r>
    <w:r w:rsidR="005E586C">
      <w:ptab w:relativeTo="margin" w:alignment="center" w:leader="none"/>
    </w:r>
    <w:r w:rsidR="005E586C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6AA66" w14:textId="77777777" w:rsidR="009C4F01" w:rsidRDefault="009C4F01">
      <w:r>
        <w:separator/>
      </w:r>
    </w:p>
  </w:footnote>
  <w:footnote w:type="continuationSeparator" w:id="0">
    <w:p w14:paraId="78132A97" w14:textId="77777777" w:rsidR="009C4F01" w:rsidRDefault="009C4F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9011890">
    <w:abstractNumId w:val="24"/>
  </w:num>
  <w:num w:numId="2" w16cid:durableId="1873222533">
    <w:abstractNumId w:val="28"/>
  </w:num>
  <w:num w:numId="3" w16cid:durableId="1585803135">
    <w:abstractNumId w:val="13"/>
  </w:num>
  <w:num w:numId="4" w16cid:durableId="1344089476">
    <w:abstractNumId w:val="9"/>
  </w:num>
  <w:num w:numId="5" w16cid:durableId="1871138846">
    <w:abstractNumId w:val="16"/>
  </w:num>
  <w:num w:numId="6" w16cid:durableId="622004183">
    <w:abstractNumId w:val="23"/>
  </w:num>
  <w:num w:numId="7" w16cid:durableId="1858077401">
    <w:abstractNumId w:val="12"/>
  </w:num>
  <w:num w:numId="8" w16cid:durableId="920336196">
    <w:abstractNumId w:val="1"/>
  </w:num>
  <w:num w:numId="9" w16cid:durableId="1615749325">
    <w:abstractNumId w:val="14"/>
  </w:num>
  <w:num w:numId="10" w16cid:durableId="2040544830">
    <w:abstractNumId w:val="27"/>
  </w:num>
  <w:num w:numId="11" w16cid:durableId="998382047">
    <w:abstractNumId w:val="25"/>
  </w:num>
  <w:num w:numId="12" w16cid:durableId="388458121">
    <w:abstractNumId w:val="18"/>
  </w:num>
  <w:num w:numId="13" w16cid:durableId="1574704910">
    <w:abstractNumId w:val="3"/>
  </w:num>
  <w:num w:numId="14" w16cid:durableId="991762145">
    <w:abstractNumId w:val="8"/>
  </w:num>
  <w:num w:numId="15" w16cid:durableId="1658419634">
    <w:abstractNumId w:val="26"/>
  </w:num>
  <w:num w:numId="16" w16cid:durableId="1735658235">
    <w:abstractNumId w:val="10"/>
  </w:num>
  <w:num w:numId="17" w16cid:durableId="409667965">
    <w:abstractNumId w:val="17"/>
  </w:num>
  <w:num w:numId="18" w16cid:durableId="1922371112">
    <w:abstractNumId w:val="0"/>
  </w:num>
  <w:num w:numId="19" w16cid:durableId="799768300">
    <w:abstractNumId w:val="22"/>
  </w:num>
  <w:num w:numId="20" w16cid:durableId="571082409">
    <w:abstractNumId w:val="6"/>
  </w:num>
  <w:num w:numId="21" w16cid:durableId="589395091">
    <w:abstractNumId w:val="2"/>
  </w:num>
  <w:num w:numId="22" w16cid:durableId="1144663923">
    <w:abstractNumId w:val="7"/>
  </w:num>
  <w:num w:numId="23" w16cid:durableId="1829128573">
    <w:abstractNumId w:val="11"/>
  </w:num>
  <w:num w:numId="24" w16cid:durableId="1066997169">
    <w:abstractNumId w:val="5"/>
  </w:num>
  <w:num w:numId="25" w16cid:durableId="1290011642">
    <w:abstractNumId w:val="20"/>
  </w:num>
  <w:num w:numId="26" w16cid:durableId="1025255807">
    <w:abstractNumId w:val="21"/>
  </w:num>
  <w:num w:numId="27" w16cid:durableId="54357255">
    <w:abstractNumId w:val="4"/>
  </w:num>
  <w:num w:numId="28" w16cid:durableId="516193503">
    <w:abstractNumId w:val="15"/>
  </w:num>
  <w:num w:numId="29" w16cid:durableId="12319636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EwMDEzszQ2NzdQ0lEKTi0uzszPAykwrgUA5FaTWiwAAAA="/>
  </w:docVars>
  <w:rsids>
    <w:rsidRoot w:val="00347D36"/>
    <w:rsid w:val="00001C8D"/>
    <w:rsid w:val="00013535"/>
    <w:rsid w:val="00024ABA"/>
    <w:rsid w:val="00042BF9"/>
    <w:rsid w:val="000566BD"/>
    <w:rsid w:val="000832B8"/>
    <w:rsid w:val="0009224D"/>
    <w:rsid w:val="00092828"/>
    <w:rsid w:val="000E270F"/>
    <w:rsid w:val="000E58F9"/>
    <w:rsid w:val="000F70FB"/>
    <w:rsid w:val="0012624E"/>
    <w:rsid w:val="001307B3"/>
    <w:rsid w:val="0013125C"/>
    <w:rsid w:val="0014111D"/>
    <w:rsid w:val="00141FCE"/>
    <w:rsid w:val="00181672"/>
    <w:rsid w:val="001D2C44"/>
    <w:rsid w:val="00216D57"/>
    <w:rsid w:val="00237551"/>
    <w:rsid w:val="00241A59"/>
    <w:rsid w:val="002A4841"/>
    <w:rsid w:val="002B2513"/>
    <w:rsid w:val="002C260E"/>
    <w:rsid w:val="002E4CFB"/>
    <w:rsid w:val="002E6D67"/>
    <w:rsid w:val="002F5728"/>
    <w:rsid w:val="00305730"/>
    <w:rsid w:val="00335352"/>
    <w:rsid w:val="00341C9D"/>
    <w:rsid w:val="00347D36"/>
    <w:rsid w:val="00354EEA"/>
    <w:rsid w:val="00371AF9"/>
    <w:rsid w:val="003734F7"/>
    <w:rsid w:val="003929E8"/>
    <w:rsid w:val="003B024C"/>
    <w:rsid w:val="003C2158"/>
    <w:rsid w:val="003D4E13"/>
    <w:rsid w:val="003D7AE2"/>
    <w:rsid w:val="003E7F43"/>
    <w:rsid w:val="00436FE7"/>
    <w:rsid w:val="00452CBD"/>
    <w:rsid w:val="004576B8"/>
    <w:rsid w:val="00461EC5"/>
    <w:rsid w:val="0046475E"/>
    <w:rsid w:val="004970B8"/>
    <w:rsid w:val="004A25FA"/>
    <w:rsid w:val="004B29F8"/>
    <w:rsid w:val="004F26D4"/>
    <w:rsid w:val="004F333E"/>
    <w:rsid w:val="00525268"/>
    <w:rsid w:val="005301D1"/>
    <w:rsid w:val="00541C6D"/>
    <w:rsid w:val="005462D1"/>
    <w:rsid w:val="005653D2"/>
    <w:rsid w:val="005676E2"/>
    <w:rsid w:val="00593349"/>
    <w:rsid w:val="005A0C63"/>
    <w:rsid w:val="005B1BAC"/>
    <w:rsid w:val="005C4506"/>
    <w:rsid w:val="005E586C"/>
    <w:rsid w:val="005F2EF5"/>
    <w:rsid w:val="00633DA3"/>
    <w:rsid w:val="006363C2"/>
    <w:rsid w:val="00655F1A"/>
    <w:rsid w:val="00662A8A"/>
    <w:rsid w:val="00683B37"/>
    <w:rsid w:val="00692BA8"/>
    <w:rsid w:val="00697092"/>
    <w:rsid w:val="006A2FDD"/>
    <w:rsid w:val="006A7320"/>
    <w:rsid w:val="006D689E"/>
    <w:rsid w:val="006E180F"/>
    <w:rsid w:val="00703588"/>
    <w:rsid w:val="007859DC"/>
    <w:rsid w:val="00790271"/>
    <w:rsid w:val="00794A7F"/>
    <w:rsid w:val="007B2AEF"/>
    <w:rsid w:val="007B7022"/>
    <w:rsid w:val="007B73A9"/>
    <w:rsid w:val="007C4737"/>
    <w:rsid w:val="007D72A7"/>
    <w:rsid w:val="00823042"/>
    <w:rsid w:val="008703F2"/>
    <w:rsid w:val="0088173A"/>
    <w:rsid w:val="00891623"/>
    <w:rsid w:val="008B24AB"/>
    <w:rsid w:val="008B27A0"/>
    <w:rsid w:val="008D4B9C"/>
    <w:rsid w:val="008E7CB5"/>
    <w:rsid w:val="00904182"/>
    <w:rsid w:val="00934D8A"/>
    <w:rsid w:val="00951F1C"/>
    <w:rsid w:val="009525EC"/>
    <w:rsid w:val="00990FF8"/>
    <w:rsid w:val="009911E5"/>
    <w:rsid w:val="009C4F01"/>
    <w:rsid w:val="009E1F8E"/>
    <w:rsid w:val="009E3ED9"/>
    <w:rsid w:val="009E6C7D"/>
    <w:rsid w:val="009F7D1E"/>
    <w:rsid w:val="00A0046E"/>
    <w:rsid w:val="00A06531"/>
    <w:rsid w:val="00A22E25"/>
    <w:rsid w:val="00A26D56"/>
    <w:rsid w:val="00A85FE3"/>
    <w:rsid w:val="00AA3E77"/>
    <w:rsid w:val="00AB7AB4"/>
    <w:rsid w:val="00AC23D2"/>
    <w:rsid w:val="00AC2CF5"/>
    <w:rsid w:val="00AD085E"/>
    <w:rsid w:val="00AF6B07"/>
    <w:rsid w:val="00B40DA8"/>
    <w:rsid w:val="00B5363B"/>
    <w:rsid w:val="00B71CBA"/>
    <w:rsid w:val="00B84042"/>
    <w:rsid w:val="00BF012A"/>
    <w:rsid w:val="00BF104B"/>
    <w:rsid w:val="00C01716"/>
    <w:rsid w:val="00C144FA"/>
    <w:rsid w:val="00C3377D"/>
    <w:rsid w:val="00C41CB9"/>
    <w:rsid w:val="00C536F3"/>
    <w:rsid w:val="00C57952"/>
    <w:rsid w:val="00C8219F"/>
    <w:rsid w:val="00CB0DA9"/>
    <w:rsid w:val="00CC6002"/>
    <w:rsid w:val="00CC700A"/>
    <w:rsid w:val="00CD2247"/>
    <w:rsid w:val="00CD7EB6"/>
    <w:rsid w:val="00CE1DF9"/>
    <w:rsid w:val="00D111E1"/>
    <w:rsid w:val="00D20973"/>
    <w:rsid w:val="00D56956"/>
    <w:rsid w:val="00D81709"/>
    <w:rsid w:val="00DF37F3"/>
    <w:rsid w:val="00E349FC"/>
    <w:rsid w:val="00E66C07"/>
    <w:rsid w:val="00E8348D"/>
    <w:rsid w:val="00E918DB"/>
    <w:rsid w:val="00E94F57"/>
    <w:rsid w:val="00EC3EE7"/>
    <w:rsid w:val="00EF77AF"/>
    <w:rsid w:val="00F630FA"/>
    <w:rsid w:val="00F63330"/>
    <w:rsid w:val="00F733E3"/>
    <w:rsid w:val="00F86D92"/>
    <w:rsid w:val="00FA4C94"/>
    <w:rsid w:val="00FA6E14"/>
    <w:rsid w:val="00FA75EB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B93C678E-3F17-4064-B17D-164D84A1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12624E"/>
    <w:pPr>
      <w:widowControl/>
    </w:pPr>
    <w:rPr>
      <w:rFonts w:ascii="Calibri" w:eastAsiaTheme="minorHAnsi" w:hAnsi="Calibri"/>
      <w:sz w:val="22"/>
      <w:szCs w:val="22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12624E"/>
    <w:rPr>
      <w:rFonts w:ascii="Calibri" w:hAnsi="Calibri" w:cs="Times New Roman"/>
      <w:lang w:eastAsia="es-CL"/>
    </w:rPr>
  </w:style>
  <w:style w:type="paragraph" w:styleId="Revisin">
    <w:name w:val="Revision"/>
    <w:hidden/>
    <w:uiPriority w:val="99"/>
    <w:semiHidden/>
    <w:rsid w:val="002B2513"/>
    <w:pPr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0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5C82A9-7353-4003-B26F-F7C8B23DE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0</Words>
  <Characters>226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13</cp:revision>
  <cp:lastPrinted>2016-04-06T18:45:00Z</cp:lastPrinted>
  <dcterms:created xsi:type="dcterms:W3CDTF">2020-03-23T20:42:00Z</dcterms:created>
  <dcterms:modified xsi:type="dcterms:W3CDTF">2022-05-09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